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DB055" w14:textId="77777777" w:rsidR="00E87BD8" w:rsidRDefault="00E87BD8" w:rsidP="00070D73">
      <w:pPr>
        <w:pStyle w:val="NoSpacing"/>
        <w:jc w:val="center"/>
        <w:rPr>
          <w:rFonts w:ascii="Verdana" w:hAnsi="Verdana"/>
          <w:b/>
          <w:i/>
        </w:rPr>
      </w:pPr>
    </w:p>
    <w:p w14:paraId="18129FD2" w14:textId="487BD407" w:rsidR="00070D73" w:rsidRPr="00640FB1" w:rsidRDefault="00070D73" w:rsidP="00070D73">
      <w:pPr>
        <w:pStyle w:val="NoSpacing"/>
        <w:jc w:val="center"/>
        <w:rPr>
          <w:rFonts w:cstheme="minorHAnsi"/>
          <w:b/>
          <w:iCs/>
        </w:rPr>
      </w:pPr>
      <w:r w:rsidRPr="00640FB1">
        <w:rPr>
          <w:rFonts w:cstheme="minorHAnsi"/>
          <w:b/>
          <w:iCs/>
        </w:rPr>
        <w:t xml:space="preserve">Developing Character One Lap at a </w:t>
      </w:r>
      <w:r w:rsidR="00287E1B" w:rsidRPr="00640FB1">
        <w:rPr>
          <w:rFonts w:cstheme="minorHAnsi"/>
          <w:b/>
          <w:iCs/>
        </w:rPr>
        <w:t>T</w:t>
      </w:r>
      <w:r w:rsidRPr="00640FB1">
        <w:rPr>
          <w:rFonts w:cstheme="minorHAnsi"/>
          <w:b/>
          <w:iCs/>
        </w:rPr>
        <w:t>ime</w:t>
      </w:r>
    </w:p>
    <w:p w14:paraId="1D8A0758" w14:textId="05388779" w:rsidR="00070D73" w:rsidRDefault="009653A3" w:rsidP="00070D73">
      <w:pPr>
        <w:pStyle w:val="NoSpacing"/>
        <w:jc w:val="center"/>
        <w:rPr>
          <w:rFonts w:cstheme="minorHAnsi"/>
          <w:iCs/>
        </w:rPr>
      </w:pPr>
      <w:r w:rsidRPr="00640FB1">
        <w:rPr>
          <w:rFonts w:cstheme="minorHAnsi"/>
          <w:iCs/>
        </w:rPr>
        <w:t xml:space="preserve">Parents meeting </w:t>
      </w:r>
      <w:r w:rsidR="008B5C9E">
        <w:rPr>
          <w:rFonts w:cstheme="minorHAnsi"/>
          <w:iCs/>
        </w:rPr>
        <w:t>5/12/22</w:t>
      </w:r>
    </w:p>
    <w:p w14:paraId="53487C75" w14:textId="77777777" w:rsidR="00251A0F" w:rsidRPr="00640FB1" w:rsidRDefault="00251A0F" w:rsidP="00174B9C">
      <w:pPr>
        <w:pStyle w:val="Default"/>
        <w:rPr>
          <w:rFonts w:asciiTheme="minorHAnsi" w:hAnsiTheme="minorHAnsi" w:cstheme="minorHAnsi"/>
          <w:b/>
          <w:bCs/>
          <w:iCs/>
          <w:sz w:val="20"/>
          <w:szCs w:val="20"/>
          <w:u w:val="single"/>
        </w:rPr>
      </w:pPr>
    </w:p>
    <w:p w14:paraId="1EDB64E8" w14:textId="77777777" w:rsidR="00174B9C" w:rsidRPr="00287E1B" w:rsidRDefault="00174B9C" w:rsidP="00174B9C">
      <w:pPr>
        <w:pStyle w:val="Default"/>
        <w:rPr>
          <w:rFonts w:asciiTheme="majorHAnsi" w:hAnsiTheme="majorHAnsi" w:cstheme="majorHAnsi"/>
          <w:iCs/>
          <w:sz w:val="22"/>
          <w:szCs w:val="22"/>
          <w:u w:val="single"/>
        </w:rPr>
      </w:pPr>
      <w:r w:rsidRPr="00287E1B">
        <w:rPr>
          <w:rFonts w:asciiTheme="majorHAnsi" w:hAnsiTheme="majorHAnsi" w:cstheme="majorHAnsi"/>
          <w:b/>
          <w:bCs/>
          <w:iCs/>
          <w:sz w:val="22"/>
          <w:szCs w:val="22"/>
          <w:u w:val="single"/>
        </w:rPr>
        <w:t xml:space="preserve">Statement of purpose: </w:t>
      </w:r>
    </w:p>
    <w:p w14:paraId="61BAC7EF" w14:textId="77777777" w:rsidR="00174B9C" w:rsidRPr="00287E1B" w:rsidRDefault="00174B9C" w:rsidP="00174B9C">
      <w:pPr>
        <w:pStyle w:val="Default"/>
        <w:rPr>
          <w:rFonts w:asciiTheme="majorHAnsi" w:hAnsiTheme="majorHAnsi" w:cstheme="majorHAnsi"/>
          <w:iCs/>
          <w:sz w:val="22"/>
          <w:szCs w:val="22"/>
        </w:rPr>
      </w:pPr>
      <w:r w:rsidRPr="00287E1B">
        <w:rPr>
          <w:rFonts w:asciiTheme="majorHAnsi" w:hAnsiTheme="majorHAnsi" w:cstheme="majorHAnsi"/>
          <w:b/>
          <w:bCs/>
          <w:iCs/>
          <w:sz w:val="22"/>
          <w:szCs w:val="22"/>
        </w:rPr>
        <w:t>To develop a culture of connectedness within YOTA by “making big feel s</w:t>
      </w:r>
      <w:r w:rsidR="00797E9A" w:rsidRPr="00287E1B">
        <w:rPr>
          <w:rFonts w:asciiTheme="majorHAnsi" w:hAnsiTheme="majorHAnsi" w:cstheme="majorHAnsi"/>
          <w:b/>
          <w:bCs/>
          <w:iCs/>
          <w:sz w:val="22"/>
          <w:szCs w:val="22"/>
        </w:rPr>
        <w:t>m</w:t>
      </w:r>
      <w:r w:rsidRPr="00287E1B">
        <w:rPr>
          <w:rFonts w:asciiTheme="majorHAnsi" w:hAnsiTheme="majorHAnsi" w:cstheme="majorHAnsi"/>
          <w:b/>
          <w:bCs/>
          <w:iCs/>
          <w:sz w:val="22"/>
          <w:szCs w:val="22"/>
        </w:rPr>
        <w:t>all;” to unify and improve the YOTA experience and engagement throughout the team.</w:t>
      </w:r>
    </w:p>
    <w:p w14:paraId="559509BE" w14:textId="77777777" w:rsidR="00367312" w:rsidRPr="00287E1B" w:rsidRDefault="00367312" w:rsidP="0047380F">
      <w:pPr>
        <w:pStyle w:val="NoSpacing"/>
        <w:rPr>
          <w:rFonts w:asciiTheme="majorHAnsi" w:hAnsiTheme="majorHAnsi" w:cstheme="majorHAnsi"/>
          <w:iCs/>
        </w:rPr>
      </w:pPr>
    </w:p>
    <w:p w14:paraId="26327CC3" w14:textId="77777777" w:rsidR="00AF0696" w:rsidRDefault="005C6CAC" w:rsidP="0047380F">
      <w:pPr>
        <w:pStyle w:val="NoSpacing"/>
        <w:rPr>
          <w:rFonts w:cstheme="minorHAnsi"/>
        </w:rPr>
      </w:pPr>
      <w:r w:rsidRPr="0056178D">
        <w:rPr>
          <w:rFonts w:cstheme="minorHAnsi"/>
        </w:rPr>
        <w:t>As we live into our</w:t>
      </w:r>
      <w:r w:rsidR="007F04DF" w:rsidRPr="0056178D">
        <w:rPr>
          <w:rFonts w:cstheme="minorHAnsi"/>
        </w:rPr>
        <w:t xml:space="preserve"> new</w:t>
      </w:r>
      <w:r w:rsidRPr="0056178D">
        <w:rPr>
          <w:rFonts w:cstheme="minorHAnsi"/>
        </w:rPr>
        <w:t xml:space="preserve"> </w:t>
      </w:r>
      <w:r w:rsidR="00667C32" w:rsidRPr="0056178D">
        <w:rPr>
          <w:rFonts w:cstheme="minorHAnsi"/>
        </w:rPr>
        <w:t>season</w:t>
      </w:r>
      <w:r w:rsidR="00367312" w:rsidRPr="0056178D">
        <w:rPr>
          <w:rFonts w:cstheme="minorHAnsi"/>
        </w:rPr>
        <w:t>, we are grateful for your leadership</w:t>
      </w:r>
      <w:r w:rsidR="00D111D8" w:rsidRPr="0056178D">
        <w:rPr>
          <w:rFonts w:cstheme="minorHAnsi"/>
        </w:rPr>
        <w:t xml:space="preserve"> </w:t>
      </w:r>
      <w:r w:rsidR="00AF0696">
        <w:rPr>
          <w:rFonts w:cstheme="minorHAnsi"/>
        </w:rPr>
        <w:t xml:space="preserve">to </w:t>
      </w:r>
      <w:r w:rsidR="00D111D8" w:rsidRPr="0056178D">
        <w:rPr>
          <w:rFonts w:cstheme="minorHAnsi"/>
        </w:rPr>
        <w:t xml:space="preserve">help </w:t>
      </w:r>
      <w:r w:rsidR="007F04DF" w:rsidRPr="0056178D">
        <w:rPr>
          <w:rFonts w:cstheme="minorHAnsi"/>
        </w:rPr>
        <w:t>us build UNITY</w:t>
      </w:r>
      <w:r w:rsidR="00D111D8" w:rsidRPr="0056178D">
        <w:rPr>
          <w:rFonts w:cstheme="minorHAnsi"/>
        </w:rPr>
        <w:t xml:space="preserve">. </w:t>
      </w:r>
    </w:p>
    <w:p w14:paraId="51A3A9C5" w14:textId="2442B8F4" w:rsidR="0047380F" w:rsidRPr="0056178D" w:rsidRDefault="00AF0696" w:rsidP="0047380F">
      <w:pPr>
        <w:pStyle w:val="NoSpacing"/>
        <w:rPr>
          <w:rFonts w:cstheme="minorHAnsi"/>
        </w:rPr>
      </w:pPr>
      <w:r>
        <w:rPr>
          <w:rFonts w:cstheme="minorHAnsi"/>
        </w:rPr>
        <w:t xml:space="preserve">The purpose of this meeting is to: </w:t>
      </w:r>
      <w:r w:rsidRPr="00AF0696">
        <w:rPr>
          <w:rFonts w:cstheme="minorHAnsi"/>
          <w:b/>
        </w:rPr>
        <w:t>Inform, Update and provide Clarity.</w:t>
      </w:r>
      <w:r>
        <w:rPr>
          <w:rFonts w:cstheme="minorHAnsi"/>
        </w:rPr>
        <w:t xml:space="preserve">  </w:t>
      </w:r>
    </w:p>
    <w:p w14:paraId="0EB4CC0D" w14:textId="77777777" w:rsidR="00D52CC4" w:rsidRPr="0056178D" w:rsidRDefault="00D52CC4" w:rsidP="005C16F8">
      <w:pPr>
        <w:pStyle w:val="NoSpacing"/>
        <w:rPr>
          <w:rFonts w:cstheme="minorHAnsi"/>
        </w:rPr>
      </w:pPr>
    </w:p>
    <w:p w14:paraId="6ABDD9D8" w14:textId="272C0B2A" w:rsidR="00770CD9" w:rsidRDefault="005C16F8" w:rsidP="0047380F">
      <w:pPr>
        <w:pStyle w:val="NoSpacing"/>
        <w:rPr>
          <w:rFonts w:cstheme="minorHAnsi"/>
        </w:rPr>
      </w:pPr>
      <w:r w:rsidRPr="0056178D">
        <w:rPr>
          <w:rFonts w:cstheme="minorHAnsi"/>
        </w:rPr>
        <w:t xml:space="preserve">Mission </w:t>
      </w:r>
      <w:r w:rsidR="00287E1B" w:rsidRPr="0056178D">
        <w:rPr>
          <w:rFonts w:cstheme="minorHAnsi"/>
        </w:rPr>
        <w:t>M</w:t>
      </w:r>
      <w:r w:rsidRPr="0056178D">
        <w:rPr>
          <w:rFonts w:cstheme="minorHAnsi"/>
        </w:rPr>
        <w:t>oment</w:t>
      </w:r>
      <w:r w:rsidR="00FC1CE4">
        <w:rPr>
          <w:rFonts w:cstheme="minorHAnsi"/>
        </w:rPr>
        <w:t>s:</w:t>
      </w:r>
    </w:p>
    <w:p w14:paraId="5FB51A94" w14:textId="7C79C7EC" w:rsidR="005E5DAB" w:rsidRDefault="005E5DAB" w:rsidP="005E5DAB">
      <w:pPr>
        <w:pStyle w:val="NoSpacing"/>
        <w:numPr>
          <w:ilvl w:val="0"/>
          <w:numId w:val="41"/>
        </w:numPr>
        <w:rPr>
          <w:rFonts w:cstheme="minorHAnsi"/>
        </w:rPr>
      </w:pPr>
      <w:r>
        <w:rPr>
          <w:rFonts w:cstheme="minorHAnsi"/>
        </w:rPr>
        <w:t>USRY feedback – fun family like experience</w:t>
      </w:r>
    </w:p>
    <w:p w14:paraId="66F7A9D5" w14:textId="4E285BCB" w:rsidR="005E5DAB" w:rsidRDefault="00FC59F8" w:rsidP="005E5DAB">
      <w:pPr>
        <w:pStyle w:val="NoSpacing"/>
        <w:numPr>
          <w:ilvl w:val="0"/>
          <w:numId w:val="41"/>
        </w:numPr>
        <w:rPr>
          <w:rFonts w:cstheme="minorHAnsi"/>
        </w:rPr>
      </w:pPr>
      <w:r>
        <w:rPr>
          <w:rFonts w:cstheme="minorHAnsi"/>
        </w:rPr>
        <w:t>Video of 6&amp;under swimming first 100 free</w:t>
      </w:r>
    </w:p>
    <w:p w14:paraId="7D564898" w14:textId="636F5033" w:rsidR="00FC59F8" w:rsidRDefault="00BC13C8" w:rsidP="005E5DAB">
      <w:pPr>
        <w:pStyle w:val="NoSpacing"/>
        <w:numPr>
          <w:ilvl w:val="0"/>
          <w:numId w:val="41"/>
        </w:numPr>
        <w:rPr>
          <w:rFonts w:cstheme="minorHAnsi"/>
        </w:rPr>
      </w:pPr>
      <w:r>
        <w:rPr>
          <w:rFonts w:cstheme="minorHAnsi"/>
        </w:rPr>
        <w:t>GAC one day meet team spirit</w:t>
      </w:r>
    </w:p>
    <w:p w14:paraId="40649AA8" w14:textId="45D707E9" w:rsidR="00BC13C8" w:rsidRDefault="00BC13C8" w:rsidP="00BC13C8">
      <w:pPr>
        <w:pStyle w:val="NoSpacing"/>
        <w:rPr>
          <w:rFonts w:cstheme="minorHAnsi"/>
        </w:rPr>
      </w:pPr>
      <w:r>
        <w:rPr>
          <w:rFonts w:cstheme="minorHAnsi"/>
        </w:rPr>
        <w:t xml:space="preserve">Celebrate: </w:t>
      </w:r>
      <w:r w:rsidR="008E3A32">
        <w:rPr>
          <w:rFonts w:cstheme="minorHAnsi"/>
        </w:rPr>
        <w:t>Our SC success</w:t>
      </w:r>
      <w:r w:rsidR="003B150F">
        <w:rPr>
          <w:rFonts w:cstheme="minorHAnsi"/>
        </w:rPr>
        <w:t>,</w:t>
      </w:r>
      <w:r w:rsidR="008E3A32">
        <w:rPr>
          <w:rFonts w:cstheme="minorHAnsi"/>
        </w:rPr>
        <w:t xml:space="preserve"> close to 50% of swimmers BB &amp; up, </w:t>
      </w:r>
      <w:r w:rsidR="003B150F">
        <w:rPr>
          <w:rFonts w:cstheme="minorHAnsi"/>
        </w:rPr>
        <w:t>and 75% retention rate</w:t>
      </w:r>
    </w:p>
    <w:p w14:paraId="65575C85" w14:textId="0F4FBAA0" w:rsidR="003B150F" w:rsidRDefault="003B150F" w:rsidP="00BC13C8">
      <w:pPr>
        <w:pStyle w:val="NoSpacing"/>
        <w:rPr>
          <w:rFonts w:cstheme="minorHAnsi"/>
        </w:rPr>
      </w:pPr>
      <w:r>
        <w:rPr>
          <w:rFonts w:cstheme="minorHAnsi"/>
        </w:rPr>
        <w:t xml:space="preserve">Roster numbers: </w:t>
      </w:r>
      <w:r w:rsidR="00D54645">
        <w:rPr>
          <w:rFonts w:cstheme="minorHAnsi"/>
        </w:rPr>
        <w:t>570 (plus prep swimmers)</w:t>
      </w:r>
    </w:p>
    <w:p w14:paraId="14C90B72" w14:textId="66D51AAE" w:rsidR="00770CD9" w:rsidRDefault="00770CD9" w:rsidP="0047380F">
      <w:pPr>
        <w:pStyle w:val="NoSpacing"/>
        <w:rPr>
          <w:rFonts w:cstheme="minorHAnsi"/>
        </w:rPr>
      </w:pPr>
    </w:p>
    <w:p w14:paraId="186D5FE0" w14:textId="3CBAA23A" w:rsidR="00D54645" w:rsidRDefault="00D54645" w:rsidP="0047380F">
      <w:pPr>
        <w:pStyle w:val="NoSpacing"/>
        <w:rPr>
          <w:rFonts w:cstheme="minorHAnsi"/>
        </w:rPr>
      </w:pPr>
      <w:r>
        <w:rPr>
          <w:rFonts w:cstheme="minorHAnsi"/>
        </w:rPr>
        <w:t>Pre-work:</w:t>
      </w:r>
    </w:p>
    <w:p w14:paraId="5EEE6788" w14:textId="14921971" w:rsidR="007540E8" w:rsidRDefault="007540E8" w:rsidP="007540E8">
      <w:pPr>
        <w:pStyle w:val="NoSpacing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>Site updates</w:t>
      </w:r>
    </w:p>
    <w:p w14:paraId="0893BFC2" w14:textId="77777777" w:rsidR="00524A2A" w:rsidRPr="00E138AD" w:rsidRDefault="00524A2A" w:rsidP="00524A2A">
      <w:pPr>
        <w:pStyle w:val="NoSpacing"/>
        <w:numPr>
          <w:ilvl w:val="0"/>
          <w:numId w:val="42"/>
        </w:numPr>
        <w:rPr>
          <w:rFonts w:cstheme="minorHAnsi"/>
        </w:rPr>
      </w:pPr>
      <w:r w:rsidRPr="00E138AD">
        <w:rPr>
          <w:rFonts w:cstheme="minorHAnsi"/>
        </w:rPr>
        <w:t xml:space="preserve">Review minutes from </w:t>
      </w:r>
      <w:r>
        <w:rPr>
          <w:rFonts w:cstheme="minorHAnsi"/>
        </w:rPr>
        <w:t xml:space="preserve">the </w:t>
      </w:r>
      <w:r w:rsidRPr="00E138AD">
        <w:rPr>
          <w:rFonts w:cstheme="minorHAnsi"/>
        </w:rPr>
        <w:t xml:space="preserve">last meeting – </w:t>
      </w:r>
      <w:r>
        <w:rPr>
          <w:rFonts w:cstheme="minorHAnsi"/>
        </w:rPr>
        <w:t>a</w:t>
      </w:r>
      <w:r w:rsidRPr="00E138AD">
        <w:rPr>
          <w:rFonts w:cstheme="minorHAnsi"/>
        </w:rPr>
        <w:t>pprove</w:t>
      </w:r>
      <w:r>
        <w:rPr>
          <w:rFonts w:cstheme="minorHAnsi"/>
        </w:rPr>
        <w:t>d</w:t>
      </w:r>
      <w:r w:rsidRPr="00E138AD">
        <w:rPr>
          <w:rFonts w:cstheme="minorHAnsi"/>
        </w:rPr>
        <w:t xml:space="preserve"> </w:t>
      </w:r>
    </w:p>
    <w:p w14:paraId="43E6CEAE" w14:textId="43A3F186" w:rsidR="00524A2A" w:rsidRDefault="00524A2A" w:rsidP="00812E9F">
      <w:pPr>
        <w:pStyle w:val="NoSpacing"/>
        <w:rPr>
          <w:rFonts w:cstheme="minorHAnsi"/>
        </w:rPr>
      </w:pPr>
    </w:p>
    <w:p w14:paraId="037567D1" w14:textId="2372D1DA" w:rsidR="00812E9F" w:rsidRDefault="00812E9F" w:rsidP="00812E9F">
      <w:pPr>
        <w:pStyle w:val="NoSpacing"/>
        <w:rPr>
          <w:rFonts w:cstheme="minorHAnsi"/>
        </w:rPr>
      </w:pPr>
      <w:r>
        <w:rPr>
          <w:rFonts w:cstheme="minorHAnsi"/>
        </w:rPr>
        <w:t>Discussion:</w:t>
      </w:r>
    </w:p>
    <w:p w14:paraId="3F3D8E01" w14:textId="28B254E9" w:rsidR="00535ECB" w:rsidRDefault="00535ECB" w:rsidP="00812E9F">
      <w:pPr>
        <w:pStyle w:val="NoSpacing"/>
        <w:numPr>
          <w:ilvl w:val="0"/>
          <w:numId w:val="43"/>
        </w:numPr>
        <w:rPr>
          <w:rFonts w:cstheme="minorHAnsi"/>
        </w:rPr>
      </w:pPr>
      <w:r>
        <w:rPr>
          <w:rFonts w:cstheme="minorHAnsi"/>
        </w:rPr>
        <w:t>2022-2023 registration information – tentative distribution first week in July</w:t>
      </w:r>
    </w:p>
    <w:p w14:paraId="06E96753" w14:textId="6F8AE9F0" w:rsidR="00812E9F" w:rsidRDefault="00812E9F" w:rsidP="00812E9F">
      <w:pPr>
        <w:pStyle w:val="NoSpacing"/>
        <w:numPr>
          <w:ilvl w:val="0"/>
          <w:numId w:val="43"/>
        </w:numPr>
        <w:rPr>
          <w:rFonts w:cstheme="minorHAnsi"/>
        </w:rPr>
      </w:pPr>
      <w:r>
        <w:rPr>
          <w:rFonts w:cstheme="minorHAnsi"/>
        </w:rPr>
        <w:t>COVID protocols</w:t>
      </w:r>
    </w:p>
    <w:p w14:paraId="4CA90DA9" w14:textId="77777777" w:rsidR="00620740" w:rsidRDefault="00620740" w:rsidP="00620740">
      <w:pPr>
        <w:pStyle w:val="ListParagraph"/>
        <w:numPr>
          <w:ilvl w:val="1"/>
          <w:numId w:val="43"/>
        </w:numPr>
        <w:spacing w:line="254" w:lineRule="auto"/>
        <w:rPr>
          <w:rFonts w:cstheme="minorHAnsi"/>
        </w:rPr>
      </w:pPr>
      <w:r>
        <w:rPr>
          <w:rFonts w:cstheme="minorHAnsi"/>
        </w:rPr>
        <w:t xml:space="preserve">Fully vaccinated AND boosted = NO quarantine; Under 17 and fully vaccinated = NO quarantine; has had covid in the past 90 days = NO quarantine. Positive test – 5 days </w:t>
      </w:r>
    </w:p>
    <w:p w14:paraId="5E57C902" w14:textId="646887F7" w:rsidR="00812E9F" w:rsidRDefault="00620740" w:rsidP="00620740">
      <w:pPr>
        <w:pStyle w:val="NoSpacing"/>
        <w:numPr>
          <w:ilvl w:val="0"/>
          <w:numId w:val="43"/>
        </w:numPr>
        <w:rPr>
          <w:rFonts w:cstheme="minorHAnsi"/>
        </w:rPr>
      </w:pPr>
      <w:r>
        <w:rPr>
          <w:rFonts w:cstheme="minorHAnsi"/>
        </w:rPr>
        <w:t>End of year Celebrations – by site</w:t>
      </w:r>
      <w:r w:rsidR="00727FDF">
        <w:rPr>
          <w:rFonts w:cstheme="minorHAnsi"/>
        </w:rPr>
        <w:t xml:space="preserve"> around the end of June early July. Reach out to site director for coordination.</w:t>
      </w:r>
    </w:p>
    <w:p w14:paraId="1934EC05" w14:textId="57B05F47" w:rsidR="00727FDF" w:rsidRDefault="00727FDF" w:rsidP="00727FDF">
      <w:pPr>
        <w:pStyle w:val="NoSpacing"/>
        <w:numPr>
          <w:ilvl w:val="1"/>
          <w:numId w:val="43"/>
        </w:numPr>
        <w:rPr>
          <w:rFonts w:cstheme="minorHAnsi"/>
        </w:rPr>
      </w:pPr>
      <w:r>
        <w:rPr>
          <w:rFonts w:cstheme="minorHAnsi"/>
        </w:rPr>
        <w:t>End of year Flip</w:t>
      </w:r>
      <w:r w:rsidR="009B579B">
        <w:rPr>
          <w:rFonts w:cstheme="minorHAnsi"/>
        </w:rPr>
        <w:t>book, pins for all swimmers, and YOTA awards</w:t>
      </w:r>
    </w:p>
    <w:p w14:paraId="244401E8" w14:textId="6C245B76" w:rsidR="003518C4" w:rsidRDefault="00512BCD" w:rsidP="003518C4">
      <w:pPr>
        <w:pStyle w:val="NoSpacing"/>
        <w:numPr>
          <w:ilvl w:val="0"/>
          <w:numId w:val="43"/>
        </w:numPr>
        <w:rPr>
          <w:rFonts w:cstheme="minorHAnsi"/>
        </w:rPr>
      </w:pPr>
      <w:r>
        <w:rPr>
          <w:rFonts w:cstheme="minorHAnsi"/>
        </w:rPr>
        <w:t>Facility updates</w:t>
      </w:r>
    </w:p>
    <w:p w14:paraId="49D59C6E" w14:textId="7455615C" w:rsidR="00512BCD" w:rsidRDefault="00512BCD" w:rsidP="00512BCD">
      <w:pPr>
        <w:pStyle w:val="NoSpacing"/>
        <w:numPr>
          <w:ilvl w:val="1"/>
          <w:numId w:val="43"/>
        </w:numPr>
        <w:rPr>
          <w:rFonts w:cstheme="minorHAnsi"/>
        </w:rPr>
      </w:pPr>
      <w:r>
        <w:rPr>
          <w:rFonts w:cstheme="minorHAnsi"/>
        </w:rPr>
        <w:t xml:space="preserve">Hope Valley Farm (HVF) </w:t>
      </w:r>
      <w:r w:rsidR="00632B81">
        <w:rPr>
          <w:rFonts w:cstheme="minorHAnsi"/>
        </w:rPr>
        <w:t>–</w:t>
      </w:r>
      <w:r>
        <w:rPr>
          <w:rFonts w:cstheme="minorHAnsi"/>
        </w:rPr>
        <w:t xml:space="preserve"> </w:t>
      </w:r>
      <w:r w:rsidR="00632B81">
        <w:rPr>
          <w:rFonts w:cstheme="minorHAnsi"/>
        </w:rPr>
        <w:t>Pool replastered</w:t>
      </w:r>
    </w:p>
    <w:p w14:paraId="0A84FFA9" w14:textId="4476754F" w:rsidR="00632B81" w:rsidRDefault="00632B81" w:rsidP="00512BCD">
      <w:pPr>
        <w:pStyle w:val="NoSpacing"/>
        <w:numPr>
          <w:ilvl w:val="1"/>
          <w:numId w:val="43"/>
        </w:numPr>
        <w:rPr>
          <w:rFonts w:cstheme="minorHAnsi"/>
        </w:rPr>
      </w:pPr>
      <w:proofErr w:type="spellStart"/>
      <w:r>
        <w:rPr>
          <w:rFonts w:cstheme="minorHAnsi"/>
        </w:rPr>
        <w:t>Meadowmont</w:t>
      </w:r>
      <w:proofErr w:type="spellEnd"/>
      <w:r>
        <w:rPr>
          <w:rFonts w:cstheme="minorHAnsi"/>
        </w:rPr>
        <w:t xml:space="preserve"> </w:t>
      </w:r>
      <w:r w:rsidR="0038310B">
        <w:rPr>
          <w:rFonts w:cstheme="minorHAnsi"/>
        </w:rPr>
        <w:t>–</w:t>
      </w:r>
      <w:r>
        <w:rPr>
          <w:rFonts w:cstheme="minorHAnsi"/>
        </w:rPr>
        <w:t xml:space="preserve"> </w:t>
      </w:r>
      <w:r w:rsidR="0038310B">
        <w:rPr>
          <w:rFonts w:cstheme="minorHAnsi"/>
        </w:rPr>
        <w:t xml:space="preserve">Pool replastered and deck work completed.  Gas heater in the fall will help supplement </w:t>
      </w:r>
      <w:r w:rsidR="0046717D">
        <w:rPr>
          <w:rFonts w:cstheme="minorHAnsi"/>
        </w:rPr>
        <w:t>current heater.</w:t>
      </w:r>
    </w:p>
    <w:p w14:paraId="0F7F39B5" w14:textId="2479E9B4" w:rsidR="0046717D" w:rsidRDefault="0046717D" w:rsidP="00512BCD">
      <w:pPr>
        <w:pStyle w:val="NoSpacing"/>
        <w:numPr>
          <w:ilvl w:val="1"/>
          <w:numId w:val="43"/>
        </w:numPr>
        <w:rPr>
          <w:rFonts w:cstheme="minorHAnsi"/>
        </w:rPr>
      </w:pPr>
      <w:r>
        <w:rPr>
          <w:rFonts w:cstheme="minorHAnsi"/>
        </w:rPr>
        <w:t xml:space="preserve">Taylor – </w:t>
      </w:r>
      <w:r w:rsidR="00220703">
        <w:rPr>
          <w:rFonts w:cstheme="minorHAnsi"/>
        </w:rPr>
        <w:t>Open date May 16, passed inspected May 11.</w:t>
      </w:r>
    </w:p>
    <w:p w14:paraId="74076F63" w14:textId="2AC708E8" w:rsidR="00220703" w:rsidRDefault="00220703" w:rsidP="00512BCD">
      <w:pPr>
        <w:pStyle w:val="NoSpacing"/>
        <w:numPr>
          <w:ilvl w:val="1"/>
          <w:numId w:val="43"/>
        </w:numPr>
        <w:rPr>
          <w:rFonts w:cstheme="minorHAnsi"/>
        </w:rPr>
      </w:pPr>
      <w:r>
        <w:rPr>
          <w:rFonts w:cstheme="minorHAnsi"/>
        </w:rPr>
        <w:t xml:space="preserve">Downtown Durham – Delay in construction start date.  </w:t>
      </w:r>
      <w:r w:rsidR="00E93930">
        <w:rPr>
          <w:rFonts w:cstheme="minorHAnsi"/>
        </w:rPr>
        <w:t xml:space="preserve">Expecting shutdown late fall.  Anticipate starting at DD location </w:t>
      </w:r>
      <w:r w:rsidR="00E65D4E">
        <w:rPr>
          <w:rFonts w:cstheme="minorHAnsi"/>
        </w:rPr>
        <w:t>for SC season</w:t>
      </w:r>
      <w:r w:rsidR="00B8057D">
        <w:rPr>
          <w:rFonts w:cstheme="minorHAnsi"/>
        </w:rPr>
        <w:t xml:space="preserve">. </w:t>
      </w:r>
    </w:p>
    <w:p w14:paraId="24F041CB" w14:textId="08759C4F" w:rsidR="00E65D4E" w:rsidRDefault="00E65D4E" w:rsidP="00512BCD">
      <w:pPr>
        <w:pStyle w:val="NoSpacing"/>
        <w:numPr>
          <w:ilvl w:val="1"/>
          <w:numId w:val="43"/>
        </w:numPr>
        <w:rPr>
          <w:rFonts w:cstheme="minorHAnsi"/>
        </w:rPr>
      </w:pPr>
      <w:r>
        <w:rPr>
          <w:rFonts w:cstheme="minorHAnsi"/>
        </w:rPr>
        <w:t xml:space="preserve">Rental </w:t>
      </w:r>
      <w:r w:rsidR="00B8057D">
        <w:rPr>
          <w:rFonts w:cstheme="minorHAnsi"/>
        </w:rPr>
        <w:t>locations in use again – NCSU, Pullen, Bowman Gray</w:t>
      </w:r>
    </w:p>
    <w:p w14:paraId="22FA4982" w14:textId="5A20156C" w:rsidR="00B8057D" w:rsidRDefault="00A75DEC" w:rsidP="00512BCD">
      <w:pPr>
        <w:pStyle w:val="NoSpacing"/>
        <w:numPr>
          <w:ilvl w:val="1"/>
          <w:numId w:val="43"/>
        </w:numPr>
        <w:rPr>
          <w:rFonts w:cstheme="minorHAnsi"/>
        </w:rPr>
      </w:pPr>
      <w:r>
        <w:rPr>
          <w:rFonts w:cstheme="minorHAnsi"/>
        </w:rPr>
        <w:t>Continue to ask for Flexibility and Patience</w:t>
      </w:r>
    </w:p>
    <w:p w14:paraId="1BE2A97A" w14:textId="41704CF9" w:rsidR="00A75DEC" w:rsidRDefault="00D44921" w:rsidP="00A75DEC">
      <w:pPr>
        <w:pStyle w:val="NoSpacing"/>
        <w:numPr>
          <w:ilvl w:val="0"/>
          <w:numId w:val="43"/>
        </w:numPr>
        <w:rPr>
          <w:rFonts w:cstheme="minorHAnsi"/>
        </w:rPr>
      </w:pPr>
      <w:r>
        <w:rPr>
          <w:rFonts w:cstheme="minorHAnsi"/>
        </w:rPr>
        <w:t>PAC Committees – Discussion tabled</w:t>
      </w:r>
    </w:p>
    <w:p w14:paraId="0C45C21B" w14:textId="3BFF6D39" w:rsidR="00D44921" w:rsidRDefault="00D44921" w:rsidP="00A75DEC">
      <w:pPr>
        <w:pStyle w:val="NoSpacing"/>
        <w:numPr>
          <w:ilvl w:val="0"/>
          <w:numId w:val="43"/>
        </w:numPr>
        <w:rPr>
          <w:rFonts w:cstheme="minorHAnsi"/>
        </w:rPr>
      </w:pPr>
      <w:r>
        <w:rPr>
          <w:rFonts w:cstheme="minorHAnsi"/>
        </w:rPr>
        <w:t>Meets</w:t>
      </w:r>
    </w:p>
    <w:p w14:paraId="510DE951" w14:textId="6EC41D56" w:rsidR="00D44921" w:rsidRDefault="001B5492" w:rsidP="00D44921">
      <w:pPr>
        <w:pStyle w:val="NoSpacing"/>
        <w:numPr>
          <w:ilvl w:val="1"/>
          <w:numId w:val="43"/>
        </w:numPr>
        <w:rPr>
          <w:rFonts w:cstheme="minorHAnsi"/>
        </w:rPr>
      </w:pPr>
      <w:r>
        <w:rPr>
          <w:rFonts w:cstheme="minorHAnsi"/>
        </w:rPr>
        <w:t xml:space="preserve">Martha McKee - 19 </w:t>
      </w:r>
      <w:r w:rsidR="00EC64F1">
        <w:rPr>
          <w:rFonts w:cstheme="minorHAnsi"/>
        </w:rPr>
        <w:t xml:space="preserve">Sr. </w:t>
      </w:r>
      <w:r>
        <w:rPr>
          <w:rFonts w:cstheme="minorHAnsi"/>
        </w:rPr>
        <w:t>swimmers headed to Charlotte</w:t>
      </w:r>
    </w:p>
    <w:p w14:paraId="0666D4BA" w14:textId="2094483B" w:rsidR="001B5492" w:rsidRDefault="001B5492" w:rsidP="00D44921">
      <w:pPr>
        <w:pStyle w:val="NoSpacing"/>
        <w:numPr>
          <w:ilvl w:val="1"/>
          <w:numId w:val="43"/>
        </w:numPr>
        <w:rPr>
          <w:rFonts w:cstheme="minorHAnsi"/>
        </w:rPr>
      </w:pPr>
      <w:r>
        <w:rPr>
          <w:rFonts w:cstheme="minorHAnsi"/>
        </w:rPr>
        <w:t xml:space="preserve">ECA Beach </w:t>
      </w:r>
      <w:r w:rsidR="00EC64F1">
        <w:rPr>
          <w:rFonts w:cstheme="minorHAnsi"/>
        </w:rPr>
        <w:t>–</w:t>
      </w:r>
      <w:r>
        <w:rPr>
          <w:rFonts w:cstheme="minorHAnsi"/>
        </w:rPr>
        <w:t xml:space="preserve"> </w:t>
      </w:r>
      <w:r w:rsidR="00EC64F1">
        <w:rPr>
          <w:rFonts w:cstheme="minorHAnsi"/>
        </w:rPr>
        <w:t>75 Sr. swimmers headed to Morehead City</w:t>
      </w:r>
    </w:p>
    <w:p w14:paraId="658A9086" w14:textId="220C2F6A" w:rsidR="00EC64F1" w:rsidRDefault="00EC64F1" w:rsidP="00D44921">
      <w:pPr>
        <w:pStyle w:val="NoSpacing"/>
        <w:numPr>
          <w:ilvl w:val="1"/>
          <w:numId w:val="43"/>
        </w:numPr>
        <w:rPr>
          <w:rFonts w:cstheme="minorHAnsi"/>
        </w:rPr>
      </w:pPr>
      <w:r>
        <w:rPr>
          <w:rFonts w:cstheme="minorHAnsi"/>
        </w:rPr>
        <w:t>YBAC – Age Group swimmers to Greensboro</w:t>
      </w:r>
    </w:p>
    <w:p w14:paraId="4883AF0D" w14:textId="5ED196A5" w:rsidR="00C40CCA" w:rsidRDefault="00C40CCA" w:rsidP="00D44921">
      <w:pPr>
        <w:pStyle w:val="NoSpacing"/>
        <w:numPr>
          <w:ilvl w:val="1"/>
          <w:numId w:val="43"/>
        </w:numPr>
        <w:rPr>
          <w:rFonts w:cstheme="minorHAnsi"/>
        </w:rPr>
      </w:pPr>
      <w:r>
        <w:rPr>
          <w:rFonts w:cstheme="minorHAnsi"/>
        </w:rPr>
        <w:t xml:space="preserve">ISCA </w:t>
      </w:r>
      <w:r w:rsidR="00B45384">
        <w:rPr>
          <w:rFonts w:cstheme="minorHAnsi"/>
        </w:rPr>
        <w:t xml:space="preserve">– Travel </w:t>
      </w:r>
      <w:proofErr w:type="gramStart"/>
      <w:r w:rsidR="00B45384">
        <w:rPr>
          <w:rFonts w:cstheme="minorHAnsi"/>
        </w:rPr>
        <w:t>meet</w:t>
      </w:r>
      <w:proofErr w:type="gramEnd"/>
      <w:r w:rsidR="00B45384">
        <w:rPr>
          <w:rFonts w:cstheme="minorHAnsi"/>
        </w:rPr>
        <w:t xml:space="preserve">. Check YOTA website for most up to date information.  Qualifying times </w:t>
      </w:r>
      <w:r w:rsidR="00D56CE8">
        <w:rPr>
          <w:rFonts w:cstheme="minorHAnsi"/>
        </w:rPr>
        <w:t>and communication to eligible participants coming this week.</w:t>
      </w:r>
    </w:p>
    <w:p w14:paraId="298D2E08" w14:textId="0A613E51" w:rsidR="00D56CE8" w:rsidRDefault="00D56CE8" w:rsidP="00D44921">
      <w:pPr>
        <w:pStyle w:val="NoSpacing"/>
        <w:numPr>
          <w:ilvl w:val="1"/>
          <w:numId w:val="43"/>
        </w:numPr>
        <w:rPr>
          <w:rFonts w:cstheme="minorHAnsi"/>
        </w:rPr>
      </w:pPr>
      <w:r>
        <w:rPr>
          <w:rFonts w:cstheme="minorHAnsi"/>
        </w:rPr>
        <w:t xml:space="preserve">LC AG champs </w:t>
      </w:r>
    </w:p>
    <w:p w14:paraId="69F9877A" w14:textId="0EF980D3" w:rsidR="00EC64F1" w:rsidRDefault="00943F2E" w:rsidP="00EC64F1">
      <w:pPr>
        <w:pStyle w:val="NoSpacing"/>
        <w:numPr>
          <w:ilvl w:val="0"/>
          <w:numId w:val="43"/>
        </w:numPr>
        <w:rPr>
          <w:rFonts w:cstheme="minorHAnsi"/>
        </w:rPr>
      </w:pPr>
      <w:r>
        <w:rPr>
          <w:rFonts w:cstheme="minorHAnsi"/>
        </w:rPr>
        <w:lastRenderedPageBreak/>
        <w:t>Officials</w:t>
      </w:r>
    </w:p>
    <w:p w14:paraId="14CFCF82" w14:textId="77A40A70" w:rsidR="00943F2E" w:rsidRDefault="00943F2E" w:rsidP="00943F2E">
      <w:pPr>
        <w:pStyle w:val="NoSpacing"/>
        <w:numPr>
          <w:ilvl w:val="1"/>
          <w:numId w:val="43"/>
        </w:numPr>
        <w:rPr>
          <w:rFonts w:cstheme="minorHAnsi"/>
        </w:rPr>
      </w:pPr>
      <w:r>
        <w:rPr>
          <w:rFonts w:cstheme="minorHAnsi"/>
        </w:rPr>
        <w:t xml:space="preserve">We </w:t>
      </w:r>
      <w:proofErr w:type="gramStart"/>
      <w:r>
        <w:rPr>
          <w:rFonts w:cstheme="minorHAnsi"/>
        </w:rPr>
        <w:t>are in need of</w:t>
      </w:r>
      <w:proofErr w:type="gramEnd"/>
      <w:r>
        <w:rPr>
          <w:rFonts w:cstheme="minorHAnsi"/>
        </w:rPr>
        <w:t xml:space="preserve"> about 30 more officials.  Fall training is planned.</w:t>
      </w:r>
    </w:p>
    <w:p w14:paraId="6B316724" w14:textId="04EAF627" w:rsidR="00943F2E" w:rsidRDefault="008A5A7A" w:rsidP="00943F2E">
      <w:pPr>
        <w:pStyle w:val="NoSpacing"/>
        <w:numPr>
          <w:ilvl w:val="0"/>
          <w:numId w:val="43"/>
        </w:numPr>
        <w:rPr>
          <w:rFonts w:cstheme="minorHAnsi"/>
        </w:rPr>
      </w:pPr>
      <w:r>
        <w:rPr>
          <w:rFonts w:cstheme="minorHAnsi"/>
        </w:rPr>
        <w:t xml:space="preserve">Volunteers </w:t>
      </w:r>
    </w:p>
    <w:p w14:paraId="44F1DD48" w14:textId="47B64CBE" w:rsidR="008A5A7A" w:rsidRDefault="008A5A7A" w:rsidP="008A5A7A">
      <w:pPr>
        <w:pStyle w:val="NoSpacing"/>
        <w:numPr>
          <w:ilvl w:val="1"/>
          <w:numId w:val="43"/>
        </w:numPr>
        <w:rPr>
          <w:rFonts w:cstheme="minorHAnsi"/>
        </w:rPr>
      </w:pPr>
      <w:r>
        <w:rPr>
          <w:rFonts w:cstheme="minorHAnsi"/>
        </w:rPr>
        <w:t xml:space="preserve">Programming committee </w:t>
      </w:r>
      <w:r w:rsidR="00627AB6">
        <w:rPr>
          <w:rFonts w:cstheme="minorHAnsi"/>
        </w:rPr>
        <w:t xml:space="preserve">charter </w:t>
      </w:r>
      <w:r>
        <w:rPr>
          <w:rFonts w:cstheme="minorHAnsi"/>
        </w:rPr>
        <w:t>work, recruit &amp; recognize volunteers</w:t>
      </w:r>
    </w:p>
    <w:p w14:paraId="79FBC245" w14:textId="09B5D130" w:rsidR="008A5A7A" w:rsidRDefault="00C40CCA" w:rsidP="008A5A7A">
      <w:pPr>
        <w:pStyle w:val="NoSpacing"/>
        <w:numPr>
          <w:ilvl w:val="0"/>
          <w:numId w:val="43"/>
        </w:numPr>
        <w:rPr>
          <w:rFonts w:cstheme="minorHAnsi"/>
        </w:rPr>
      </w:pPr>
      <w:r>
        <w:rPr>
          <w:rFonts w:cstheme="minorHAnsi"/>
        </w:rPr>
        <w:t>Other Discussion</w:t>
      </w:r>
    </w:p>
    <w:p w14:paraId="1F26D643" w14:textId="4CD287C0" w:rsidR="00C40CCA" w:rsidRDefault="00C40CCA" w:rsidP="00C40CCA">
      <w:pPr>
        <w:pStyle w:val="NoSpacing"/>
        <w:numPr>
          <w:ilvl w:val="1"/>
          <w:numId w:val="43"/>
        </w:numPr>
        <w:rPr>
          <w:rFonts w:cstheme="minorHAnsi"/>
        </w:rPr>
      </w:pPr>
      <w:r>
        <w:rPr>
          <w:rFonts w:cstheme="minorHAnsi"/>
        </w:rPr>
        <w:t>Summer practice schedules are out</w:t>
      </w:r>
    </w:p>
    <w:p w14:paraId="43AEC018" w14:textId="77777777" w:rsidR="00C40CCA" w:rsidRDefault="00C40CCA" w:rsidP="00C65501">
      <w:pPr>
        <w:pStyle w:val="NoSpacing"/>
        <w:ind w:left="1080"/>
        <w:rPr>
          <w:rFonts w:cstheme="minorHAnsi"/>
        </w:rPr>
      </w:pPr>
    </w:p>
    <w:p w14:paraId="55C5DAB2" w14:textId="77777777" w:rsidR="00770CD9" w:rsidRDefault="00770CD9" w:rsidP="0047380F">
      <w:pPr>
        <w:pStyle w:val="NoSpacing"/>
        <w:rPr>
          <w:rFonts w:cstheme="minorHAnsi"/>
        </w:rPr>
      </w:pPr>
    </w:p>
    <w:p w14:paraId="06E79026" w14:textId="77777777" w:rsidR="007F04DF" w:rsidRPr="0056178D" w:rsidRDefault="007F04DF" w:rsidP="00E57DC0">
      <w:pPr>
        <w:spacing w:after="0" w:line="240" w:lineRule="auto"/>
        <w:contextualSpacing/>
        <w:rPr>
          <w:rFonts w:eastAsia="Times New Roman" w:cstheme="minorHAnsi"/>
        </w:rPr>
      </w:pPr>
    </w:p>
    <w:p w14:paraId="6410EC3D" w14:textId="2F3D1679" w:rsidR="002A29C4" w:rsidRPr="007934B6" w:rsidRDefault="00627AB6" w:rsidP="002A29C4">
      <w:pPr>
        <w:rPr>
          <w:rFonts w:ascii="Verdana" w:hAnsi="Verdana" w:cs="Arial"/>
          <w:b/>
          <w:color w:val="202124"/>
          <w:shd w:val="clear" w:color="auto" w:fill="FFFFFF"/>
        </w:rPr>
      </w:pPr>
      <w:r>
        <w:rPr>
          <w:rFonts w:ascii="Verdana" w:hAnsi="Verdana" w:cs="Arial"/>
          <w:b/>
          <w:color w:val="202124"/>
          <w:shd w:val="clear" w:color="auto" w:fill="FFFFFF"/>
        </w:rPr>
        <w:t>R</w:t>
      </w:r>
      <w:r w:rsidR="00967321" w:rsidRPr="007934B6">
        <w:rPr>
          <w:rFonts w:ascii="Verdana" w:hAnsi="Verdana" w:cs="Arial"/>
          <w:b/>
          <w:color w:val="202124"/>
          <w:shd w:val="clear" w:color="auto" w:fill="FFFFFF"/>
        </w:rPr>
        <w:t>emember to s</w:t>
      </w:r>
      <w:r w:rsidR="002A29C4" w:rsidRPr="007934B6">
        <w:rPr>
          <w:rFonts w:ascii="Verdana" w:hAnsi="Verdana" w:cs="Arial"/>
          <w:b/>
          <w:color w:val="202124"/>
          <w:shd w:val="clear" w:color="auto" w:fill="FFFFFF"/>
        </w:rPr>
        <w:t>hare updates with your site</w:t>
      </w:r>
    </w:p>
    <w:p w14:paraId="7F6D0651" w14:textId="5210A82F" w:rsidR="00F00878" w:rsidRDefault="00F00878" w:rsidP="00D3291C">
      <w:pPr>
        <w:jc w:val="center"/>
        <w:rPr>
          <w:rFonts w:ascii="Verdana" w:hAnsi="Verdana" w:cs="Arial"/>
          <w:color w:val="202124"/>
          <w:shd w:val="clear" w:color="auto" w:fill="FFFFFF"/>
        </w:rPr>
      </w:pPr>
      <w:r>
        <w:rPr>
          <w:rFonts w:ascii="Verdana" w:hAnsi="Verdana" w:cs="Arial"/>
          <w:color w:val="202124"/>
          <w:shd w:val="clear" w:color="auto" w:fill="FFFFFF"/>
        </w:rPr>
        <w:t>T</w:t>
      </w:r>
      <w:r w:rsidRPr="00F00878">
        <w:rPr>
          <w:rFonts w:ascii="Verdana" w:hAnsi="Verdana" w:cs="Arial"/>
          <w:color w:val="202124"/>
          <w:shd w:val="clear" w:color="auto" w:fill="FFFFFF"/>
        </w:rPr>
        <w:t>hrough UNITY we can together provide:</w:t>
      </w:r>
    </w:p>
    <w:p w14:paraId="137CA8FB" w14:textId="4CE723CA" w:rsidR="00DA61E5" w:rsidRDefault="00F00878" w:rsidP="00A05A82">
      <w:pPr>
        <w:jc w:val="center"/>
        <w:rPr>
          <w:rFonts w:asciiTheme="majorHAnsi" w:hAnsiTheme="majorHAnsi" w:cstheme="majorHAnsi"/>
        </w:rPr>
      </w:pPr>
      <w:r w:rsidRPr="00F00878">
        <w:rPr>
          <w:rFonts w:ascii="Verdana" w:hAnsi="Verdana" w:cs="Arial"/>
          <w:b/>
          <w:color w:val="202124"/>
          <w:shd w:val="clear" w:color="auto" w:fill="FFFFFF"/>
        </w:rPr>
        <w:t xml:space="preserve">Unique – Nurturing – Inclusive – Transformative – YMCA – </w:t>
      </w:r>
      <w:r w:rsidRPr="00F00878">
        <w:rPr>
          <w:rFonts w:ascii="Verdana" w:hAnsi="Verdana" w:cs="Arial"/>
          <w:color w:val="202124"/>
          <w:shd w:val="clear" w:color="auto" w:fill="FFFFFF"/>
        </w:rPr>
        <w:t>experiences</w:t>
      </w:r>
    </w:p>
    <w:sectPr w:rsidR="00DA61E5" w:rsidSect="00664DEC">
      <w:headerReference w:type="default" r:id="rId8"/>
      <w:pgSz w:w="12240" w:h="15840"/>
      <w:pgMar w:top="864" w:right="864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B440C" w14:textId="77777777" w:rsidR="00D46B5A" w:rsidRDefault="00D46B5A" w:rsidP="00664DEC">
      <w:pPr>
        <w:spacing w:after="0" w:line="240" w:lineRule="auto"/>
      </w:pPr>
      <w:r>
        <w:separator/>
      </w:r>
    </w:p>
  </w:endnote>
  <w:endnote w:type="continuationSeparator" w:id="0">
    <w:p w14:paraId="468BB945" w14:textId="77777777" w:rsidR="00D46B5A" w:rsidRDefault="00D46B5A" w:rsidP="00664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BF6F1" w14:textId="77777777" w:rsidR="00D46B5A" w:rsidRDefault="00D46B5A" w:rsidP="00664DEC">
      <w:pPr>
        <w:spacing w:after="0" w:line="240" w:lineRule="auto"/>
      </w:pPr>
      <w:r>
        <w:separator/>
      </w:r>
    </w:p>
  </w:footnote>
  <w:footnote w:type="continuationSeparator" w:id="0">
    <w:p w14:paraId="0712D96C" w14:textId="77777777" w:rsidR="00D46B5A" w:rsidRDefault="00D46B5A" w:rsidP="00664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0C54F" w14:textId="77777777" w:rsidR="00664DEC" w:rsidRDefault="00664DEC" w:rsidP="00664DEC">
    <w:pPr>
      <w:pStyle w:val="Header"/>
      <w:jc w:val="both"/>
    </w:pPr>
    <w:r>
      <w:rPr>
        <w:rFonts w:ascii="Verdana" w:hAnsi="Verdana"/>
        <w:b/>
        <w:i/>
        <w:noProof/>
      </w:rPr>
      <w:drawing>
        <wp:inline distT="0" distB="0" distL="0" distR="0" wp14:anchorId="66F0B498" wp14:editId="3B4D1C70">
          <wp:extent cx="1112520" cy="815340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uperthum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4039" cy="911727"/>
                  </a:xfrm>
                  <a:prstGeom prst="ellipse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                                                    </w:t>
    </w:r>
    <w:r>
      <w:rPr>
        <w:noProof/>
      </w:rPr>
      <w:drawing>
        <wp:inline distT="0" distB="0" distL="0" distR="0" wp14:anchorId="2639E8E3" wp14:editId="4AC2AC3B">
          <wp:extent cx="2095500" cy="609600"/>
          <wp:effectExtent l="0" t="0" r="0" b="0"/>
          <wp:docPr id="4098" name="Picture 2" descr="The Y. For youth development, for healthy living, for social responsibility.">
            <a:extLst xmlns:a="http://schemas.openxmlformats.org/drawingml/2006/main">
              <a:ext uri="{FF2B5EF4-FFF2-40B4-BE49-F238E27FC236}">
                <a16:creationId xmlns:a16="http://schemas.microsoft.com/office/drawing/2014/main" id="{DD69EF6A-4F4F-47F7-9140-0700ADD5673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8" name="Picture 2" descr="The Y. For youth development, for healthy living, for social responsibility.">
                    <a:extLst>
                      <a:ext uri="{FF2B5EF4-FFF2-40B4-BE49-F238E27FC236}">
                        <a16:creationId xmlns:a16="http://schemas.microsoft.com/office/drawing/2014/main" id="{DD69EF6A-4F4F-47F7-9140-0700ADD56736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140D9"/>
    <w:multiLevelType w:val="hybridMultilevel"/>
    <w:tmpl w:val="E710D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63F2D"/>
    <w:multiLevelType w:val="hybridMultilevel"/>
    <w:tmpl w:val="F59CF14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" w15:restartNumberingAfterBreak="0">
    <w:nsid w:val="17DA4AB8"/>
    <w:multiLevelType w:val="hybridMultilevel"/>
    <w:tmpl w:val="75E67D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65204E"/>
    <w:multiLevelType w:val="hybridMultilevel"/>
    <w:tmpl w:val="CAD00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66A57"/>
    <w:multiLevelType w:val="hybridMultilevel"/>
    <w:tmpl w:val="B5C00D3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1DC42FBF"/>
    <w:multiLevelType w:val="hybridMultilevel"/>
    <w:tmpl w:val="F7841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6C2B97"/>
    <w:multiLevelType w:val="hybridMultilevel"/>
    <w:tmpl w:val="04A44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27F03"/>
    <w:multiLevelType w:val="hybridMultilevel"/>
    <w:tmpl w:val="10341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85432D"/>
    <w:multiLevelType w:val="hybridMultilevel"/>
    <w:tmpl w:val="C88ACF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253C1B42"/>
    <w:multiLevelType w:val="hybridMultilevel"/>
    <w:tmpl w:val="B9266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5621F9"/>
    <w:multiLevelType w:val="hybridMultilevel"/>
    <w:tmpl w:val="C958D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6D0DC8"/>
    <w:multiLevelType w:val="hybridMultilevel"/>
    <w:tmpl w:val="CC0A387A"/>
    <w:lvl w:ilvl="0" w:tplc="0409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12" w15:restartNumberingAfterBreak="0">
    <w:nsid w:val="291F3378"/>
    <w:multiLevelType w:val="hybridMultilevel"/>
    <w:tmpl w:val="3732E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8873DA"/>
    <w:multiLevelType w:val="hybridMultilevel"/>
    <w:tmpl w:val="89F05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EB4F98"/>
    <w:multiLevelType w:val="hybridMultilevel"/>
    <w:tmpl w:val="9196B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F58F3"/>
    <w:multiLevelType w:val="hybridMultilevel"/>
    <w:tmpl w:val="D1C40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175C1D"/>
    <w:multiLevelType w:val="hybridMultilevel"/>
    <w:tmpl w:val="0B1CAAB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7" w15:restartNumberingAfterBreak="0">
    <w:nsid w:val="3C4737D0"/>
    <w:multiLevelType w:val="hybridMultilevel"/>
    <w:tmpl w:val="E5DCB4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CAC5353"/>
    <w:multiLevelType w:val="hybridMultilevel"/>
    <w:tmpl w:val="5EF2EDE4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9" w15:restartNumberingAfterBreak="0">
    <w:nsid w:val="3D762474"/>
    <w:multiLevelType w:val="hybridMultilevel"/>
    <w:tmpl w:val="5C4E788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" w15:restartNumberingAfterBreak="0">
    <w:nsid w:val="3F70642C"/>
    <w:multiLevelType w:val="hybridMultilevel"/>
    <w:tmpl w:val="A058CB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1FB0F2B"/>
    <w:multiLevelType w:val="hybridMultilevel"/>
    <w:tmpl w:val="936AE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9A5C24"/>
    <w:multiLevelType w:val="hybridMultilevel"/>
    <w:tmpl w:val="6842402E"/>
    <w:lvl w:ilvl="0" w:tplc="A06E1C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411D8A"/>
    <w:multiLevelType w:val="hybridMultilevel"/>
    <w:tmpl w:val="68D8A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8E6AAA"/>
    <w:multiLevelType w:val="hybridMultilevel"/>
    <w:tmpl w:val="9696771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5" w15:restartNumberingAfterBreak="0">
    <w:nsid w:val="496269E0"/>
    <w:multiLevelType w:val="hybridMultilevel"/>
    <w:tmpl w:val="949A736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6" w15:restartNumberingAfterBreak="0">
    <w:nsid w:val="4DCC4767"/>
    <w:multiLevelType w:val="hybridMultilevel"/>
    <w:tmpl w:val="A97226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D3555E"/>
    <w:multiLevelType w:val="hybridMultilevel"/>
    <w:tmpl w:val="1CDC9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F30885"/>
    <w:multiLevelType w:val="hybridMultilevel"/>
    <w:tmpl w:val="13AAB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3437F6"/>
    <w:multiLevelType w:val="hybridMultilevel"/>
    <w:tmpl w:val="3B78B2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CA310B1"/>
    <w:multiLevelType w:val="hybridMultilevel"/>
    <w:tmpl w:val="EE76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A60E89"/>
    <w:multiLevelType w:val="hybridMultilevel"/>
    <w:tmpl w:val="69569C3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1D15A71"/>
    <w:multiLevelType w:val="hybridMultilevel"/>
    <w:tmpl w:val="B4222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C82B85"/>
    <w:multiLevelType w:val="hybridMultilevel"/>
    <w:tmpl w:val="787208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9FE783E"/>
    <w:multiLevelType w:val="hybridMultilevel"/>
    <w:tmpl w:val="0360F6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ADB1DFC"/>
    <w:multiLevelType w:val="multilevel"/>
    <w:tmpl w:val="0DC6B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D93658B"/>
    <w:multiLevelType w:val="hybridMultilevel"/>
    <w:tmpl w:val="BF722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F57524"/>
    <w:multiLevelType w:val="hybridMultilevel"/>
    <w:tmpl w:val="C09A8C14"/>
    <w:lvl w:ilvl="0" w:tplc="0409000B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8" w15:restartNumberingAfterBreak="0">
    <w:nsid w:val="72865350"/>
    <w:multiLevelType w:val="hybridMultilevel"/>
    <w:tmpl w:val="D8E67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4774BF"/>
    <w:multiLevelType w:val="multilevel"/>
    <w:tmpl w:val="05CA9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8DD01AD"/>
    <w:multiLevelType w:val="multilevel"/>
    <w:tmpl w:val="EB98B55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1" w15:restartNumberingAfterBreak="0">
    <w:nsid w:val="7EC92832"/>
    <w:multiLevelType w:val="hybridMultilevel"/>
    <w:tmpl w:val="C37C0F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FF66303"/>
    <w:multiLevelType w:val="hybridMultilevel"/>
    <w:tmpl w:val="CDE8F64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 w16cid:durableId="2010014891">
    <w:abstractNumId w:val="21"/>
  </w:num>
  <w:num w:numId="2" w16cid:durableId="1172600792">
    <w:abstractNumId w:val="2"/>
  </w:num>
  <w:num w:numId="3" w16cid:durableId="1253010711">
    <w:abstractNumId w:val="41"/>
  </w:num>
  <w:num w:numId="4" w16cid:durableId="1787843581">
    <w:abstractNumId w:val="17"/>
  </w:num>
  <w:num w:numId="5" w16cid:durableId="1398363899">
    <w:abstractNumId w:val="29"/>
  </w:num>
  <w:num w:numId="6" w16cid:durableId="114712800">
    <w:abstractNumId w:val="20"/>
  </w:num>
  <w:num w:numId="7" w16cid:durableId="375356506">
    <w:abstractNumId w:val="42"/>
  </w:num>
  <w:num w:numId="8" w16cid:durableId="156925338">
    <w:abstractNumId w:val="19"/>
  </w:num>
  <w:num w:numId="9" w16cid:durableId="1124227930">
    <w:abstractNumId w:val="4"/>
  </w:num>
  <w:num w:numId="10" w16cid:durableId="652683203">
    <w:abstractNumId w:val="37"/>
  </w:num>
  <w:num w:numId="11" w16cid:durableId="2063405726">
    <w:abstractNumId w:val="25"/>
  </w:num>
  <w:num w:numId="12" w16cid:durableId="1229414494">
    <w:abstractNumId w:val="1"/>
  </w:num>
  <w:num w:numId="13" w16cid:durableId="565527266">
    <w:abstractNumId w:val="18"/>
  </w:num>
  <w:num w:numId="14" w16cid:durableId="1775587196">
    <w:abstractNumId w:val="8"/>
  </w:num>
  <w:num w:numId="15" w16cid:durableId="190537014">
    <w:abstractNumId w:val="9"/>
  </w:num>
  <w:num w:numId="16" w16cid:durableId="274678532">
    <w:abstractNumId w:val="12"/>
  </w:num>
  <w:num w:numId="17" w16cid:durableId="572853166">
    <w:abstractNumId w:val="3"/>
  </w:num>
  <w:num w:numId="18" w16cid:durableId="1255941519">
    <w:abstractNumId w:val="27"/>
  </w:num>
  <w:num w:numId="19" w16cid:durableId="1943410866">
    <w:abstractNumId w:val="38"/>
  </w:num>
  <w:num w:numId="20" w16cid:durableId="309947649">
    <w:abstractNumId w:val="15"/>
  </w:num>
  <w:num w:numId="21" w16cid:durableId="199516049">
    <w:abstractNumId w:val="24"/>
  </w:num>
  <w:num w:numId="22" w16cid:durableId="852765908">
    <w:abstractNumId w:val="11"/>
  </w:num>
  <w:num w:numId="23" w16cid:durableId="1013608572">
    <w:abstractNumId w:val="16"/>
  </w:num>
  <w:num w:numId="24" w16cid:durableId="444429893">
    <w:abstractNumId w:val="31"/>
  </w:num>
  <w:num w:numId="25" w16cid:durableId="61173938">
    <w:abstractNumId w:val="10"/>
  </w:num>
  <w:num w:numId="26" w16cid:durableId="291331571">
    <w:abstractNumId w:val="30"/>
  </w:num>
  <w:num w:numId="27" w16cid:durableId="1196191816">
    <w:abstractNumId w:val="0"/>
  </w:num>
  <w:num w:numId="28" w16cid:durableId="1184519045">
    <w:abstractNumId w:val="23"/>
  </w:num>
  <w:num w:numId="29" w16cid:durableId="259871031">
    <w:abstractNumId w:val="26"/>
  </w:num>
  <w:num w:numId="30" w16cid:durableId="1313631606">
    <w:abstractNumId w:val="34"/>
  </w:num>
  <w:num w:numId="31" w16cid:durableId="1497453234">
    <w:abstractNumId w:val="33"/>
  </w:num>
  <w:num w:numId="32" w16cid:durableId="1850024097">
    <w:abstractNumId w:val="5"/>
  </w:num>
  <w:num w:numId="33" w16cid:durableId="1186404791">
    <w:abstractNumId w:val="13"/>
  </w:num>
  <w:num w:numId="34" w16cid:durableId="1092434173">
    <w:abstractNumId w:val="40"/>
  </w:num>
  <w:num w:numId="35" w16cid:durableId="631980117">
    <w:abstractNumId w:val="39"/>
  </w:num>
  <w:num w:numId="36" w16cid:durableId="432897959">
    <w:abstractNumId w:val="35"/>
  </w:num>
  <w:num w:numId="37" w16cid:durableId="193739070">
    <w:abstractNumId w:val="32"/>
  </w:num>
  <w:num w:numId="38" w16cid:durableId="575553054">
    <w:abstractNumId w:val="7"/>
  </w:num>
  <w:num w:numId="39" w16cid:durableId="610013708">
    <w:abstractNumId w:val="14"/>
  </w:num>
  <w:num w:numId="40" w16cid:durableId="508132342">
    <w:abstractNumId w:val="22"/>
  </w:num>
  <w:num w:numId="41" w16cid:durableId="1965384576">
    <w:abstractNumId w:val="36"/>
  </w:num>
  <w:num w:numId="42" w16cid:durableId="1192035081">
    <w:abstractNumId w:val="6"/>
  </w:num>
  <w:num w:numId="43" w16cid:durableId="560753162">
    <w:abstractNumId w:val="28"/>
  </w:num>
  <w:num w:numId="44" w16cid:durableId="1541279901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Tc3MjKwNDY0NTZQ0lEKTi0uzszPAykwNakFAFDFqTgtAAAA"/>
  </w:docVars>
  <w:rsids>
    <w:rsidRoot w:val="00070D73"/>
    <w:rsid w:val="00003F2D"/>
    <w:rsid w:val="0001164B"/>
    <w:rsid w:val="000262DA"/>
    <w:rsid w:val="00027B82"/>
    <w:rsid w:val="000405F1"/>
    <w:rsid w:val="00041C60"/>
    <w:rsid w:val="00044322"/>
    <w:rsid w:val="000507C7"/>
    <w:rsid w:val="00066199"/>
    <w:rsid w:val="00066BBF"/>
    <w:rsid w:val="00070336"/>
    <w:rsid w:val="00070D73"/>
    <w:rsid w:val="0007200D"/>
    <w:rsid w:val="00074387"/>
    <w:rsid w:val="00080FF5"/>
    <w:rsid w:val="00094ABF"/>
    <w:rsid w:val="00096FC3"/>
    <w:rsid w:val="000B0938"/>
    <w:rsid w:val="000C3C42"/>
    <w:rsid w:val="000D630F"/>
    <w:rsid w:val="000D64D2"/>
    <w:rsid w:val="000E0314"/>
    <w:rsid w:val="000F060E"/>
    <w:rsid w:val="000F166F"/>
    <w:rsid w:val="000F58DA"/>
    <w:rsid w:val="00105378"/>
    <w:rsid w:val="001152BE"/>
    <w:rsid w:val="001159E3"/>
    <w:rsid w:val="00115FBF"/>
    <w:rsid w:val="00122220"/>
    <w:rsid w:val="0013036A"/>
    <w:rsid w:val="0013502F"/>
    <w:rsid w:val="0014433B"/>
    <w:rsid w:val="001447B1"/>
    <w:rsid w:val="00150B38"/>
    <w:rsid w:val="001541DE"/>
    <w:rsid w:val="0015476F"/>
    <w:rsid w:val="001552DE"/>
    <w:rsid w:val="001631DD"/>
    <w:rsid w:val="00174B9C"/>
    <w:rsid w:val="00181657"/>
    <w:rsid w:val="00191F03"/>
    <w:rsid w:val="001B1202"/>
    <w:rsid w:val="001B46D9"/>
    <w:rsid w:val="001B5492"/>
    <w:rsid w:val="001C17B1"/>
    <w:rsid w:val="001C34CB"/>
    <w:rsid w:val="001C3A04"/>
    <w:rsid w:val="001D051B"/>
    <w:rsid w:val="001E1183"/>
    <w:rsid w:val="001E2E62"/>
    <w:rsid w:val="001E4BF4"/>
    <w:rsid w:val="001F37F9"/>
    <w:rsid w:val="00201FB2"/>
    <w:rsid w:val="00203E22"/>
    <w:rsid w:val="00214C47"/>
    <w:rsid w:val="00220703"/>
    <w:rsid w:val="00220DA0"/>
    <w:rsid w:val="00230D7D"/>
    <w:rsid w:val="00231214"/>
    <w:rsid w:val="00241DCA"/>
    <w:rsid w:val="002467B7"/>
    <w:rsid w:val="002503B4"/>
    <w:rsid w:val="00251A0F"/>
    <w:rsid w:val="002526E0"/>
    <w:rsid w:val="002534D9"/>
    <w:rsid w:val="00263FCC"/>
    <w:rsid w:val="00275CA7"/>
    <w:rsid w:val="00287E1B"/>
    <w:rsid w:val="002951B1"/>
    <w:rsid w:val="002953E2"/>
    <w:rsid w:val="002A014A"/>
    <w:rsid w:val="002A29C4"/>
    <w:rsid w:val="002B1EB9"/>
    <w:rsid w:val="002B55E5"/>
    <w:rsid w:val="002C2BFE"/>
    <w:rsid w:val="002C3B0E"/>
    <w:rsid w:val="002C6DB8"/>
    <w:rsid w:val="002D0BC6"/>
    <w:rsid w:val="002D1808"/>
    <w:rsid w:val="002F1F55"/>
    <w:rsid w:val="002F2B50"/>
    <w:rsid w:val="00301CC6"/>
    <w:rsid w:val="00301CDF"/>
    <w:rsid w:val="00302B18"/>
    <w:rsid w:val="00311B93"/>
    <w:rsid w:val="0032059E"/>
    <w:rsid w:val="003216C7"/>
    <w:rsid w:val="00325BAC"/>
    <w:rsid w:val="003278A4"/>
    <w:rsid w:val="0033085F"/>
    <w:rsid w:val="003308D0"/>
    <w:rsid w:val="00331D18"/>
    <w:rsid w:val="00335D0C"/>
    <w:rsid w:val="00345820"/>
    <w:rsid w:val="003518C4"/>
    <w:rsid w:val="00361D05"/>
    <w:rsid w:val="003664ED"/>
    <w:rsid w:val="00367312"/>
    <w:rsid w:val="00372BA9"/>
    <w:rsid w:val="00382761"/>
    <w:rsid w:val="00382FFD"/>
    <w:rsid w:val="0038310B"/>
    <w:rsid w:val="00383689"/>
    <w:rsid w:val="003930AB"/>
    <w:rsid w:val="003A2B29"/>
    <w:rsid w:val="003A2C7A"/>
    <w:rsid w:val="003A2F33"/>
    <w:rsid w:val="003A4666"/>
    <w:rsid w:val="003A7D47"/>
    <w:rsid w:val="003B150F"/>
    <w:rsid w:val="003B15E6"/>
    <w:rsid w:val="003B3651"/>
    <w:rsid w:val="003D15DA"/>
    <w:rsid w:val="003D3097"/>
    <w:rsid w:val="003E03B3"/>
    <w:rsid w:val="003E64C2"/>
    <w:rsid w:val="003F2599"/>
    <w:rsid w:val="00431018"/>
    <w:rsid w:val="00440150"/>
    <w:rsid w:val="004450A4"/>
    <w:rsid w:val="00454E14"/>
    <w:rsid w:val="0045533D"/>
    <w:rsid w:val="0046717D"/>
    <w:rsid w:val="0047380F"/>
    <w:rsid w:val="004904EE"/>
    <w:rsid w:val="004B447F"/>
    <w:rsid w:val="004E4BFE"/>
    <w:rsid w:val="004E6AF8"/>
    <w:rsid w:val="004F008C"/>
    <w:rsid w:val="004F1A17"/>
    <w:rsid w:val="004F2986"/>
    <w:rsid w:val="004F47BA"/>
    <w:rsid w:val="00510641"/>
    <w:rsid w:val="00511311"/>
    <w:rsid w:val="00512BCD"/>
    <w:rsid w:val="0051493C"/>
    <w:rsid w:val="00515B58"/>
    <w:rsid w:val="00516301"/>
    <w:rsid w:val="0052271D"/>
    <w:rsid w:val="00522DF4"/>
    <w:rsid w:val="00524A2A"/>
    <w:rsid w:val="00535ECB"/>
    <w:rsid w:val="0053777A"/>
    <w:rsid w:val="00543C86"/>
    <w:rsid w:val="00552961"/>
    <w:rsid w:val="0056178D"/>
    <w:rsid w:val="005628AD"/>
    <w:rsid w:val="005874B3"/>
    <w:rsid w:val="00592134"/>
    <w:rsid w:val="005A14F3"/>
    <w:rsid w:val="005B06A4"/>
    <w:rsid w:val="005C04CC"/>
    <w:rsid w:val="005C16F8"/>
    <w:rsid w:val="005C2AC6"/>
    <w:rsid w:val="005C3ECD"/>
    <w:rsid w:val="005C6CAC"/>
    <w:rsid w:val="005D03BB"/>
    <w:rsid w:val="005D1644"/>
    <w:rsid w:val="005E3F0B"/>
    <w:rsid w:val="005E5DAB"/>
    <w:rsid w:val="005F6BDC"/>
    <w:rsid w:val="0060785E"/>
    <w:rsid w:val="00620740"/>
    <w:rsid w:val="00627AB6"/>
    <w:rsid w:val="00632B81"/>
    <w:rsid w:val="00633C2D"/>
    <w:rsid w:val="00640FB1"/>
    <w:rsid w:val="00643E61"/>
    <w:rsid w:val="00654EAD"/>
    <w:rsid w:val="006623D6"/>
    <w:rsid w:val="006645F8"/>
    <w:rsid w:val="00664DEC"/>
    <w:rsid w:val="00665533"/>
    <w:rsid w:val="00667C32"/>
    <w:rsid w:val="0067027C"/>
    <w:rsid w:val="006A4D87"/>
    <w:rsid w:val="006B4858"/>
    <w:rsid w:val="006E0694"/>
    <w:rsid w:val="006E1430"/>
    <w:rsid w:val="006E79D2"/>
    <w:rsid w:val="006F4000"/>
    <w:rsid w:val="007065E2"/>
    <w:rsid w:val="007076A6"/>
    <w:rsid w:val="00717D70"/>
    <w:rsid w:val="00727FDF"/>
    <w:rsid w:val="00730C8F"/>
    <w:rsid w:val="007340B8"/>
    <w:rsid w:val="007357C2"/>
    <w:rsid w:val="00741790"/>
    <w:rsid w:val="007540E8"/>
    <w:rsid w:val="00757117"/>
    <w:rsid w:val="00760339"/>
    <w:rsid w:val="007608C3"/>
    <w:rsid w:val="0076323B"/>
    <w:rsid w:val="00770CD9"/>
    <w:rsid w:val="00777936"/>
    <w:rsid w:val="007840F7"/>
    <w:rsid w:val="007863B5"/>
    <w:rsid w:val="007934B6"/>
    <w:rsid w:val="00797E9A"/>
    <w:rsid w:val="007A11BE"/>
    <w:rsid w:val="007A33CA"/>
    <w:rsid w:val="007A5421"/>
    <w:rsid w:val="007B14A7"/>
    <w:rsid w:val="007B457A"/>
    <w:rsid w:val="007B7EF8"/>
    <w:rsid w:val="007C4FD5"/>
    <w:rsid w:val="007C704E"/>
    <w:rsid w:val="007D2362"/>
    <w:rsid w:val="007D3C48"/>
    <w:rsid w:val="007F04DF"/>
    <w:rsid w:val="007F62F4"/>
    <w:rsid w:val="007F6852"/>
    <w:rsid w:val="0080015B"/>
    <w:rsid w:val="00803FCC"/>
    <w:rsid w:val="0080421D"/>
    <w:rsid w:val="00807B90"/>
    <w:rsid w:val="00812E9F"/>
    <w:rsid w:val="0082421B"/>
    <w:rsid w:val="00826C5F"/>
    <w:rsid w:val="00827033"/>
    <w:rsid w:val="0083105B"/>
    <w:rsid w:val="00842B02"/>
    <w:rsid w:val="008825CE"/>
    <w:rsid w:val="0088365B"/>
    <w:rsid w:val="008A3576"/>
    <w:rsid w:val="008A5A7A"/>
    <w:rsid w:val="008B5C9E"/>
    <w:rsid w:val="008D69DC"/>
    <w:rsid w:val="008E1B77"/>
    <w:rsid w:val="008E1D03"/>
    <w:rsid w:val="008E3A32"/>
    <w:rsid w:val="008E434B"/>
    <w:rsid w:val="008E6121"/>
    <w:rsid w:val="008F0DAD"/>
    <w:rsid w:val="00901B85"/>
    <w:rsid w:val="009107F2"/>
    <w:rsid w:val="00910A33"/>
    <w:rsid w:val="0093075D"/>
    <w:rsid w:val="00940384"/>
    <w:rsid w:val="00941A77"/>
    <w:rsid w:val="009434F5"/>
    <w:rsid w:val="00943F2E"/>
    <w:rsid w:val="00944215"/>
    <w:rsid w:val="0094782B"/>
    <w:rsid w:val="009510CA"/>
    <w:rsid w:val="0095255E"/>
    <w:rsid w:val="0095293A"/>
    <w:rsid w:val="00955235"/>
    <w:rsid w:val="00960A29"/>
    <w:rsid w:val="00961ECF"/>
    <w:rsid w:val="0096323C"/>
    <w:rsid w:val="009653A3"/>
    <w:rsid w:val="00967321"/>
    <w:rsid w:val="00967487"/>
    <w:rsid w:val="00992EA6"/>
    <w:rsid w:val="009A7B3F"/>
    <w:rsid w:val="009B579B"/>
    <w:rsid w:val="009C4098"/>
    <w:rsid w:val="009D088A"/>
    <w:rsid w:val="009D20B8"/>
    <w:rsid w:val="009D61DF"/>
    <w:rsid w:val="009D6938"/>
    <w:rsid w:val="009E02C4"/>
    <w:rsid w:val="009E4FF4"/>
    <w:rsid w:val="009E6F82"/>
    <w:rsid w:val="009F0763"/>
    <w:rsid w:val="009F07F2"/>
    <w:rsid w:val="00A00759"/>
    <w:rsid w:val="00A011C7"/>
    <w:rsid w:val="00A053BC"/>
    <w:rsid w:val="00A05A82"/>
    <w:rsid w:val="00A1772B"/>
    <w:rsid w:val="00A27C65"/>
    <w:rsid w:val="00A370AB"/>
    <w:rsid w:val="00A379D0"/>
    <w:rsid w:val="00A4164F"/>
    <w:rsid w:val="00A43E72"/>
    <w:rsid w:val="00A45070"/>
    <w:rsid w:val="00A51548"/>
    <w:rsid w:val="00A51A91"/>
    <w:rsid w:val="00A654E6"/>
    <w:rsid w:val="00A6793B"/>
    <w:rsid w:val="00A75DEC"/>
    <w:rsid w:val="00A82248"/>
    <w:rsid w:val="00A90D09"/>
    <w:rsid w:val="00A9619C"/>
    <w:rsid w:val="00A97977"/>
    <w:rsid w:val="00AA48CF"/>
    <w:rsid w:val="00AA71B5"/>
    <w:rsid w:val="00AB610D"/>
    <w:rsid w:val="00AC2D51"/>
    <w:rsid w:val="00AC67DF"/>
    <w:rsid w:val="00AF0696"/>
    <w:rsid w:val="00AF1D2B"/>
    <w:rsid w:val="00AF22F6"/>
    <w:rsid w:val="00AF5C4D"/>
    <w:rsid w:val="00AF6322"/>
    <w:rsid w:val="00B13D76"/>
    <w:rsid w:val="00B1421A"/>
    <w:rsid w:val="00B14C67"/>
    <w:rsid w:val="00B21C8C"/>
    <w:rsid w:val="00B23C06"/>
    <w:rsid w:val="00B4322E"/>
    <w:rsid w:val="00B45384"/>
    <w:rsid w:val="00B50BF2"/>
    <w:rsid w:val="00B63266"/>
    <w:rsid w:val="00B6606A"/>
    <w:rsid w:val="00B803AD"/>
    <w:rsid w:val="00B8057D"/>
    <w:rsid w:val="00B90407"/>
    <w:rsid w:val="00B9126C"/>
    <w:rsid w:val="00B948F2"/>
    <w:rsid w:val="00B956E7"/>
    <w:rsid w:val="00B960D9"/>
    <w:rsid w:val="00BA172F"/>
    <w:rsid w:val="00BA5DE2"/>
    <w:rsid w:val="00BC13C8"/>
    <w:rsid w:val="00BC6EB2"/>
    <w:rsid w:val="00BD1B26"/>
    <w:rsid w:val="00C02CBE"/>
    <w:rsid w:val="00C25949"/>
    <w:rsid w:val="00C40CCA"/>
    <w:rsid w:val="00C47544"/>
    <w:rsid w:val="00C60510"/>
    <w:rsid w:val="00C63F8F"/>
    <w:rsid w:val="00C65501"/>
    <w:rsid w:val="00C72D59"/>
    <w:rsid w:val="00C76C63"/>
    <w:rsid w:val="00C77491"/>
    <w:rsid w:val="00C92960"/>
    <w:rsid w:val="00CA1A98"/>
    <w:rsid w:val="00CB1926"/>
    <w:rsid w:val="00CB76AA"/>
    <w:rsid w:val="00CC25C5"/>
    <w:rsid w:val="00CE4E3C"/>
    <w:rsid w:val="00CF0E7D"/>
    <w:rsid w:val="00CF45DA"/>
    <w:rsid w:val="00D004C9"/>
    <w:rsid w:val="00D06A35"/>
    <w:rsid w:val="00D111D8"/>
    <w:rsid w:val="00D15807"/>
    <w:rsid w:val="00D3291C"/>
    <w:rsid w:val="00D32B4F"/>
    <w:rsid w:val="00D407D5"/>
    <w:rsid w:val="00D41EAA"/>
    <w:rsid w:val="00D44921"/>
    <w:rsid w:val="00D46B5A"/>
    <w:rsid w:val="00D52CC4"/>
    <w:rsid w:val="00D54645"/>
    <w:rsid w:val="00D54DD2"/>
    <w:rsid w:val="00D56CE8"/>
    <w:rsid w:val="00D6065E"/>
    <w:rsid w:val="00D620DE"/>
    <w:rsid w:val="00D742E6"/>
    <w:rsid w:val="00D74309"/>
    <w:rsid w:val="00D75631"/>
    <w:rsid w:val="00D87516"/>
    <w:rsid w:val="00DA61E5"/>
    <w:rsid w:val="00DB3F89"/>
    <w:rsid w:val="00DB7CAF"/>
    <w:rsid w:val="00DD5E54"/>
    <w:rsid w:val="00DE25DE"/>
    <w:rsid w:val="00DE2BCB"/>
    <w:rsid w:val="00DF6B64"/>
    <w:rsid w:val="00DF6F53"/>
    <w:rsid w:val="00E04B9C"/>
    <w:rsid w:val="00E138AD"/>
    <w:rsid w:val="00E17780"/>
    <w:rsid w:val="00E2096F"/>
    <w:rsid w:val="00E31911"/>
    <w:rsid w:val="00E34082"/>
    <w:rsid w:val="00E40B7B"/>
    <w:rsid w:val="00E57DC0"/>
    <w:rsid w:val="00E62226"/>
    <w:rsid w:val="00E65D4E"/>
    <w:rsid w:val="00E72D97"/>
    <w:rsid w:val="00E75215"/>
    <w:rsid w:val="00E75E78"/>
    <w:rsid w:val="00E87BD8"/>
    <w:rsid w:val="00E93930"/>
    <w:rsid w:val="00E93D43"/>
    <w:rsid w:val="00EA392B"/>
    <w:rsid w:val="00EA5107"/>
    <w:rsid w:val="00EA7FF2"/>
    <w:rsid w:val="00EB08A7"/>
    <w:rsid w:val="00EC0190"/>
    <w:rsid w:val="00EC6066"/>
    <w:rsid w:val="00EC64F1"/>
    <w:rsid w:val="00ED0771"/>
    <w:rsid w:val="00ED11CF"/>
    <w:rsid w:val="00ED395A"/>
    <w:rsid w:val="00EF0F7F"/>
    <w:rsid w:val="00EF5D97"/>
    <w:rsid w:val="00F00878"/>
    <w:rsid w:val="00F014F0"/>
    <w:rsid w:val="00F11FF8"/>
    <w:rsid w:val="00F176EF"/>
    <w:rsid w:val="00F21F7E"/>
    <w:rsid w:val="00F25916"/>
    <w:rsid w:val="00F25FB6"/>
    <w:rsid w:val="00F261AB"/>
    <w:rsid w:val="00F263B3"/>
    <w:rsid w:val="00F35974"/>
    <w:rsid w:val="00F36DF0"/>
    <w:rsid w:val="00F6068F"/>
    <w:rsid w:val="00F73504"/>
    <w:rsid w:val="00F91B94"/>
    <w:rsid w:val="00F932B4"/>
    <w:rsid w:val="00F9587A"/>
    <w:rsid w:val="00FA78E4"/>
    <w:rsid w:val="00FB3D25"/>
    <w:rsid w:val="00FB61DC"/>
    <w:rsid w:val="00FC1CE4"/>
    <w:rsid w:val="00FC59F8"/>
    <w:rsid w:val="00FF1D39"/>
    <w:rsid w:val="00FF59F9"/>
    <w:rsid w:val="00FF6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3268F57"/>
  <w15:chartTrackingRefBased/>
  <w15:docId w15:val="{6B9F38D6-E792-48C5-AECF-D2FBB15F6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0D7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70D7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70D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4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DEC"/>
  </w:style>
  <w:style w:type="paragraph" w:styleId="Footer">
    <w:name w:val="footer"/>
    <w:basedOn w:val="Normal"/>
    <w:link w:val="FooterChar"/>
    <w:uiPriority w:val="99"/>
    <w:unhideWhenUsed/>
    <w:rsid w:val="00664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DEC"/>
  </w:style>
  <w:style w:type="paragraph" w:customStyle="1" w:styleId="Default">
    <w:name w:val="Default"/>
    <w:rsid w:val="00174B9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6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64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5D03BB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64E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64ED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4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A55383-A729-4D59-8DF0-8B0B2DF038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ley, Jerry</dc:creator>
  <cp:keywords/>
  <dc:description/>
  <cp:lastModifiedBy>Jenny Smith</cp:lastModifiedBy>
  <cp:revision>38</cp:revision>
  <cp:lastPrinted>2020-03-09T21:46:00Z</cp:lastPrinted>
  <dcterms:created xsi:type="dcterms:W3CDTF">2022-05-20T12:33:00Z</dcterms:created>
  <dcterms:modified xsi:type="dcterms:W3CDTF">2022-05-20T13:51:00Z</dcterms:modified>
</cp:coreProperties>
</file>